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5DBFCA" w14:textId="77777777" w:rsidR="00141F6D" w:rsidRDefault="0080681D" w:rsidP="00A03CFA">
      <w:pPr>
        <w:pStyle w:val="FirstParagraph"/>
        <w:tabs>
          <w:tab w:val="left" w:pos="7371"/>
        </w:tabs>
        <w:jc w:val="center"/>
        <w:rPr>
          <w:rFonts w:ascii="Times New Roman" w:hAnsi="Times New Roman" w:cs="Times New Roman"/>
          <w:b/>
          <w:sz w:val="40"/>
          <w:szCs w:val="40"/>
          <w:lang w:val="it-IT"/>
        </w:rPr>
      </w:pP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FAC </w:t>
      </w:r>
      <w:r w:rsidR="000C5CBA">
        <w:rPr>
          <w:rFonts w:ascii="Times New Roman" w:hAnsi="Times New Roman" w:cs="Times New Roman"/>
          <w:b/>
          <w:sz w:val="40"/>
          <w:szCs w:val="40"/>
          <w:lang w:val="it-IT"/>
        </w:rPr>
        <w:t>–</w:t>
      </w: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 SIMILE</w:t>
      </w:r>
    </w:p>
    <w:p w14:paraId="1B9357AA" w14:textId="77777777" w:rsidR="00141F6D" w:rsidRDefault="0080681D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0C5CBA">
        <w:rPr>
          <w:rFonts w:ascii="Times New Roman" w:hAnsi="Times New Roman" w:cs="Times New Roman"/>
          <w:b/>
          <w:lang w:val="it-IT"/>
        </w:rPr>
        <w:t>SCHEDA PER LA VALUTAZIONE DEI TITOLI</w:t>
      </w:r>
    </w:p>
    <w:p w14:paraId="7E96DFD5" w14:textId="77777777" w:rsidR="007C3B7B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Compilare in WORD, salvare in pdf, con firma autografa o digitale. </w:t>
      </w:r>
    </w:p>
    <w:p w14:paraId="7D15EEBA" w14:textId="77777777" w:rsidR="007C3B7B" w:rsidRPr="00EC5DAD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48"/>
          <w:szCs w:val="28"/>
          <w:lang w:val="it-IT"/>
        </w:rPr>
      </w:pPr>
      <w:r w:rsidRPr="00EC5DAD">
        <w:rPr>
          <w:rFonts w:ascii="Times New Roman" w:hAnsi="Times New Roman" w:cs="Times New Roman"/>
          <w:b/>
          <w:sz w:val="48"/>
          <w:szCs w:val="28"/>
          <w:lang w:val="it-IT"/>
        </w:rPr>
        <w:t xml:space="preserve">NON SONO AMMESSI DOCUMENTI SCRITTI A MANO, A PENA DI </w:t>
      </w:r>
      <w:r w:rsidR="00EC5DAD" w:rsidRPr="00EC5DAD">
        <w:rPr>
          <w:rFonts w:ascii="Times New Roman" w:hAnsi="Times New Roman" w:cs="Times New Roman"/>
          <w:b/>
          <w:sz w:val="48"/>
          <w:szCs w:val="28"/>
          <w:lang w:val="it-IT"/>
        </w:rPr>
        <w:t>MANCATA VALUTAZIONE DEL TITOLO</w:t>
      </w:r>
    </w:p>
    <w:p w14:paraId="4D745B9E" w14:textId="77777777" w:rsidR="007C3B7B" w:rsidRPr="000C5CBA" w:rsidRDefault="007C3B7B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</w:p>
    <w:p w14:paraId="03EB9498" w14:textId="77777777" w:rsidR="00141F6D" w:rsidRPr="000C5CBA" w:rsidRDefault="007445FF" w:rsidP="0030604E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>l</w:t>
      </w: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 xml:space="preserve"> sottosc</w:t>
      </w:r>
      <w:r w:rsidR="0080681D" w:rsidRPr="000C5CBA">
        <w:rPr>
          <w:rFonts w:ascii="Times New Roman" w:hAnsi="Times New Roman" w:cs="Times New Roman"/>
          <w:lang w:val="it-IT"/>
        </w:rPr>
        <w:t>ritt</w:t>
      </w:r>
      <w:r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>(a)</w:t>
      </w:r>
      <w:r>
        <w:rPr>
          <w:rFonts w:ascii="Times New Roman" w:hAnsi="Times New Roman" w:cs="Times New Roman"/>
          <w:lang w:val="it-IT"/>
        </w:rPr>
        <w:t>_________________________________________________________________</w:t>
      </w:r>
    </w:p>
    <w:p w14:paraId="7FB036AC" w14:textId="77777777" w:rsidR="00141F6D" w:rsidRPr="000C5CBA" w:rsidRDefault="0030604E" w:rsidP="007445FF">
      <w:pPr>
        <w:pStyle w:val="Corpotesto"/>
        <w:spacing w:line="276" w:lineRule="auto"/>
        <w:jc w:val="both"/>
        <w:rPr>
          <w:rFonts w:ascii="Times New Roman" w:hAnsi="Times New Roman" w:cs="Times New Roman"/>
          <w:lang w:val="it-IT"/>
        </w:rPr>
      </w:pPr>
      <w:proofErr w:type="spellStart"/>
      <w:r>
        <w:rPr>
          <w:rFonts w:ascii="Times New Roman" w:hAnsi="Times New Roman" w:cs="Times New Roman"/>
          <w:lang w:val="it-IT"/>
        </w:rPr>
        <w:t>n</w:t>
      </w:r>
      <w:r w:rsidR="007445FF">
        <w:rPr>
          <w:rFonts w:ascii="Times New Roman" w:hAnsi="Times New Roman" w:cs="Times New Roman"/>
          <w:lang w:val="it-IT"/>
        </w:rPr>
        <w:t>at</w:t>
      </w:r>
      <w:proofErr w:type="spellEnd"/>
      <w:r w:rsidR="007445FF"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 xml:space="preserve"> a</w:t>
      </w:r>
      <w:r w:rsidR="007445FF">
        <w:rPr>
          <w:rFonts w:ascii="Times New Roman" w:hAnsi="Times New Roman" w:cs="Times New Roman"/>
          <w:lang w:val="it-IT"/>
        </w:rPr>
        <w:t>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 i</w:t>
      </w:r>
      <w:r w:rsidR="007445FF">
        <w:rPr>
          <w:rFonts w:ascii="Times New Roman" w:hAnsi="Times New Roman" w:cs="Times New Roman"/>
          <w:lang w:val="it-IT"/>
        </w:rPr>
        <w:t>l___</w:t>
      </w:r>
      <w:r>
        <w:rPr>
          <w:rFonts w:ascii="Times New Roman" w:hAnsi="Times New Roman" w:cs="Times New Roman"/>
          <w:lang w:val="it-IT"/>
        </w:rPr>
        <w:t xml:space="preserve"> /</w:t>
      </w:r>
      <w:r w:rsidR="007445FF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19</w:t>
      </w:r>
      <w:r w:rsidR="007445FF">
        <w:rPr>
          <w:rFonts w:ascii="Times New Roman" w:hAnsi="Times New Roman" w:cs="Times New Roman"/>
          <w:lang w:val="it-IT"/>
        </w:rPr>
        <w:t>____</w:t>
      </w:r>
      <w:r w:rsidR="0080681D" w:rsidRPr="000C5CBA">
        <w:rPr>
          <w:rFonts w:ascii="Times New Roman" w:hAnsi="Times New Roman" w:cs="Times New Roman"/>
          <w:lang w:val="it-IT"/>
        </w:rPr>
        <w:t xml:space="preserve">, </w:t>
      </w:r>
      <w:r w:rsidR="0080681D" w:rsidRPr="007445FF">
        <w:rPr>
          <w:rFonts w:ascii="Times New Roman" w:hAnsi="Times New Roman" w:cs="Times New Roman"/>
          <w:b/>
          <w:lang w:val="it-IT"/>
        </w:rPr>
        <w:t>con riferimento</w:t>
      </w:r>
      <w:r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alla selezione di medici specialisti per il conferimento dell'incarico relativo alla seguente</w:t>
      </w:r>
      <w:r>
        <w:rPr>
          <w:rFonts w:ascii="Times New Roman" w:hAnsi="Times New Roman" w:cs="Times New Roman"/>
          <w:lang w:val="it-IT"/>
        </w:rPr>
        <w:t xml:space="preserve"> </w:t>
      </w:r>
      <w:proofErr w:type="spellStart"/>
      <w:r w:rsidR="0080681D" w:rsidRPr="000C5CBA">
        <w:rPr>
          <w:rFonts w:ascii="Times New Roman" w:hAnsi="Times New Roman" w:cs="Times New Roman"/>
          <w:lang w:val="it-IT"/>
        </w:rPr>
        <w:t>specializzazion</w:t>
      </w:r>
      <w:r w:rsidR="007445FF">
        <w:rPr>
          <w:rFonts w:ascii="Times New Roman" w:hAnsi="Times New Roman" w:cs="Times New Roman"/>
          <w:lang w:val="it-IT"/>
        </w:rPr>
        <w:t>e___________________________________________</w:t>
      </w:r>
      <w:r>
        <w:rPr>
          <w:rFonts w:ascii="Times New Roman" w:hAnsi="Times New Roman" w:cs="Times New Roman"/>
          <w:lang w:val="it-IT"/>
        </w:rPr>
        <w:t>con</w:t>
      </w:r>
      <w:proofErr w:type="spellEnd"/>
      <w:r>
        <w:rPr>
          <w:rFonts w:ascii="Times New Roman" w:hAnsi="Times New Roman" w:cs="Times New Roman"/>
          <w:lang w:val="it-IT"/>
        </w:rPr>
        <w:t xml:space="preserve"> at</w:t>
      </w:r>
      <w:r w:rsidR="0080681D" w:rsidRPr="000C5CBA">
        <w:rPr>
          <w:rFonts w:ascii="Times New Roman" w:hAnsi="Times New Roman" w:cs="Times New Roman"/>
          <w:lang w:val="it-IT"/>
        </w:rPr>
        <w:t>tività nella sede ENEA del Centro</w:t>
      </w:r>
      <w:r w:rsidR="007445FF">
        <w:rPr>
          <w:rFonts w:ascii="Times New Roman" w:hAnsi="Times New Roman" w:cs="Times New Roman"/>
          <w:lang w:val="it-IT"/>
        </w:rPr>
        <w:t xml:space="preserve">____________________, </w:t>
      </w:r>
      <w:r>
        <w:rPr>
          <w:rFonts w:ascii="Times New Roman" w:hAnsi="Times New Roman" w:cs="Times New Roman"/>
          <w:lang w:val="it-IT"/>
        </w:rPr>
        <w:t xml:space="preserve">come risulta al </w:t>
      </w:r>
      <w:proofErr w:type="spellStart"/>
      <w:r>
        <w:rPr>
          <w:rFonts w:ascii="Times New Roman" w:hAnsi="Times New Roman" w:cs="Times New Roman"/>
          <w:lang w:val="it-IT"/>
        </w:rPr>
        <w:t>punt</w:t>
      </w:r>
      <w:r w:rsidR="007445FF">
        <w:rPr>
          <w:rFonts w:ascii="Times New Roman" w:hAnsi="Times New Roman" w:cs="Times New Roman"/>
          <w:lang w:val="it-IT"/>
        </w:rPr>
        <w:t>o____</w:t>
      </w:r>
      <w:r w:rsidR="0080681D" w:rsidRPr="0030604E">
        <w:rPr>
          <w:rFonts w:ascii="Times New Roman" w:hAnsi="Times New Roman" w:cs="Times New Roman"/>
          <w:lang w:val="it-IT"/>
        </w:rPr>
        <w:t>dell'avviso</w:t>
      </w:r>
      <w:proofErr w:type="spellEnd"/>
      <w:r w:rsidR="0080681D" w:rsidRPr="0030604E">
        <w:rPr>
          <w:rFonts w:ascii="Times New Roman" w:hAnsi="Times New Roman" w:cs="Times New Roman"/>
          <w:lang w:val="it-IT"/>
        </w:rPr>
        <w:t xml:space="preserve"> </w:t>
      </w:r>
      <w:r w:rsidRPr="0030604E">
        <w:rPr>
          <w:rFonts w:ascii="Times New Roman" w:hAnsi="Times New Roman" w:cs="Times New Roman"/>
          <w:lang w:val="it-IT"/>
        </w:rPr>
        <w:t>d</w:t>
      </w:r>
      <w:r w:rsidR="0080681D" w:rsidRPr="0030604E">
        <w:rPr>
          <w:rFonts w:ascii="Times New Roman" w:hAnsi="Times New Roman" w:cs="Times New Roman"/>
          <w:lang w:val="it-IT"/>
        </w:rPr>
        <w:t xml:space="preserve">i interesse per incarico </w:t>
      </w:r>
      <w:r w:rsidR="0080681D" w:rsidRPr="00BB76F5">
        <w:rPr>
          <w:rFonts w:ascii="Times New Roman" w:hAnsi="Times New Roman" w:cs="Times New Roman"/>
          <w:lang w:val="it-IT"/>
        </w:rPr>
        <w:t>professionale,</w:t>
      </w:r>
      <w:r w:rsidR="0080681D" w:rsidRPr="001F2FA0">
        <w:rPr>
          <w:rFonts w:ascii="Times New Roman" w:hAnsi="Times New Roman" w:cs="Times New Roman"/>
          <w:color w:val="FF0000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sotto la propria responsabilità, consapevole della rilevanza penale derivante da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ichiarazioni non rispondenti a verità come espressamente sancito in materia dall’art. 76 del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.P.R. 445/2000, ai sensi dell'art. 46 del citato decreto, attesta e sottoscrive:</w:t>
      </w:r>
    </w:p>
    <w:p w14:paraId="262E722D" w14:textId="77777777" w:rsidR="00141F6D" w:rsidRPr="007445FF" w:rsidRDefault="0080681D" w:rsidP="006D45C0">
      <w:pPr>
        <w:pStyle w:val="Corpotesto"/>
        <w:spacing w:before="0" w:after="0"/>
        <w:jc w:val="both"/>
        <w:rPr>
          <w:rFonts w:ascii="Times New Roman" w:hAnsi="Times New Roman" w:cs="Times New Roman"/>
          <w:b/>
        </w:rPr>
      </w:pPr>
      <w:proofErr w:type="spellStart"/>
      <w:r w:rsidRPr="007445FF">
        <w:rPr>
          <w:rFonts w:ascii="Times New Roman" w:hAnsi="Times New Roman" w:cs="Times New Roman"/>
          <w:b/>
        </w:rPr>
        <w:t>Titoli</w:t>
      </w:r>
      <w:proofErr w:type="spellEnd"/>
      <w:r w:rsidRPr="007445FF">
        <w:rPr>
          <w:rFonts w:ascii="Times New Roman" w:hAnsi="Times New Roman" w:cs="Times New Roman"/>
          <w:b/>
        </w:rPr>
        <w:t xml:space="preserve"> di </w:t>
      </w:r>
      <w:proofErr w:type="spellStart"/>
      <w:r w:rsidRPr="007445FF">
        <w:rPr>
          <w:rFonts w:ascii="Times New Roman" w:hAnsi="Times New Roman" w:cs="Times New Roman"/>
          <w:b/>
        </w:rPr>
        <w:t>carriera</w:t>
      </w:r>
      <w:proofErr w:type="spellEnd"/>
    </w:p>
    <w:p w14:paraId="5EDEEE67" w14:textId="77777777" w:rsidR="007445FF" w:rsidRDefault="0080681D" w:rsidP="004A5B6D">
      <w:pPr>
        <w:pStyle w:val="Compact"/>
        <w:numPr>
          <w:ilvl w:val="0"/>
          <w:numId w:val="3"/>
        </w:numPr>
        <w:spacing w:before="0"/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aver prestato n</w:t>
      </w:r>
      <w:r w:rsidR="007445FF">
        <w:rPr>
          <w:rFonts w:ascii="Times New Roman" w:hAnsi="Times New Roman" w:cs="Times New Roman"/>
          <w:lang w:val="it-IT"/>
        </w:rPr>
        <w:t>……..</w:t>
      </w:r>
      <w:r w:rsidRPr="000C5CBA">
        <w:rPr>
          <w:rFonts w:ascii="Times New Roman" w:hAnsi="Times New Roman" w:cs="Times New Roman"/>
          <w:lang w:val="it-IT"/>
        </w:rPr>
        <w:t xml:space="preserve"> anni di servizio in disciplina identica a quella richiesta:</w:t>
      </w:r>
    </w:p>
    <w:p w14:paraId="296CDF41" w14:textId="77777777" w:rsidR="007445FF" w:rsidRDefault="007445FF" w:rsidP="004A5B6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 xml:space="preserve"> 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/___</w:t>
      </w:r>
      <w:r>
        <w:rPr>
          <w:rFonts w:ascii="Times New Roman" w:hAnsi="Times New Roman" w:cs="Times New Roman"/>
          <w:lang w:val="it-IT"/>
        </w:rPr>
        <w:t xml:space="preserve"> presso</w:t>
      </w:r>
      <w:r w:rsidR="006D45C0">
        <w:rPr>
          <w:rFonts w:ascii="Times New Roman" w:hAnsi="Times New Roman" w:cs="Times New Roman"/>
          <w:lang w:val="it-IT"/>
        </w:rPr>
        <w:t>___________________________________________</w:t>
      </w:r>
      <w:r w:rsidR="00B9467D">
        <w:rPr>
          <w:rFonts w:ascii="Times New Roman" w:hAnsi="Times New Roman" w:cs="Times New Roman"/>
          <w:lang w:val="it-IT"/>
        </w:rPr>
        <w:t xml:space="preserve"> con numerosità di personale pari a:________________</w:t>
      </w:r>
      <w:r>
        <w:rPr>
          <w:rFonts w:ascii="Times New Roman" w:hAnsi="Times New Roman" w:cs="Times New Roman"/>
          <w:lang w:val="it-IT"/>
        </w:rPr>
        <w:t>;</w:t>
      </w:r>
    </w:p>
    <w:p w14:paraId="50BD816D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___/___/___ al___/___/___ presso___________________________________________ con numerosità di personale pari a:________________;</w:t>
      </w:r>
    </w:p>
    <w:p w14:paraId="111B1103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___/___/___ al___/___/___ presso___________________________________________ con numerosità di personale pari a:________________;</w:t>
      </w:r>
    </w:p>
    <w:p w14:paraId="56684E78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___/___/___ al___/___/___ presso___________________________________________ con numerosità di personale pari a:________________;</w:t>
      </w:r>
    </w:p>
    <w:p w14:paraId="7A973C23" w14:textId="77777777" w:rsidR="00B9467D" w:rsidRDefault="00B9467D" w:rsidP="00B9467D">
      <w:pPr>
        <w:pStyle w:val="Compact"/>
        <w:spacing w:line="276" w:lineRule="auto"/>
        <w:jc w:val="both"/>
        <w:rPr>
          <w:rFonts w:ascii="Times New Roman" w:hAnsi="Times New Roman" w:cs="Times New Roman"/>
          <w:lang w:val="it-IT"/>
        </w:rPr>
      </w:pPr>
    </w:p>
    <w:p w14:paraId="16EB1629" w14:textId="77777777" w:rsidR="00141F6D" w:rsidRDefault="0080681D" w:rsidP="007445FF">
      <w:pPr>
        <w:pStyle w:val="Compact"/>
        <w:jc w:val="both"/>
        <w:rPr>
          <w:rFonts w:ascii="Times New Roman" w:hAnsi="Times New Roman" w:cs="Times New Roman"/>
          <w:b/>
          <w:lang w:val="it-IT"/>
        </w:rPr>
      </w:pPr>
      <w:r w:rsidRPr="007445FF">
        <w:rPr>
          <w:rFonts w:ascii="Times New Roman" w:hAnsi="Times New Roman" w:cs="Times New Roman"/>
          <w:b/>
          <w:lang w:val="it-IT"/>
        </w:rPr>
        <w:t>Titoli accademici e di studio</w:t>
      </w:r>
    </w:p>
    <w:p w14:paraId="53BDD7B8" w14:textId="77777777" w:rsidR="00141F6D" w:rsidRPr="006D45C0" w:rsidRDefault="0080681D" w:rsidP="006D45C0">
      <w:pPr>
        <w:pStyle w:val="Compact"/>
        <w:numPr>
          <w:ilvl w:val="0"/>
          <w:numId w:val="4"/>
        </w:numPr>
        <w:spacing w:before="0"/>
        <w:ind w:left="709" w:hanging="425"/>
        <w:rPr>
          <w:rFonts w:ascii="Times New Roman" w:hAnsi="Times New Roman" w:cs="Times New Roman"/>
          <w:lang w:val="it-IT"/>
        </w:rPr>
      </w:pPr>
      <w:r w:rsidRPr="006D45C0">
        <w:rPr>
          <w:rFonts w:ascii="Times New Roman" w:hAnsi="Times New Roman" w:cs="Times New Roman"/>
          <w:lang w:val="it-IT"/>
        </w:rPr>
        <w:t>di possedere i seguenti titoli accademici. d'insegnamento e di specializzazione affini a</w:t>
      </w:r>
      <w:r w:rsidR="006D45C0">
        <w:rPr>
          <w:rFonts w:ascii="Times New Roman" w:hAnsi="Times New Roman" w:cs="Times New Roman"/>
          <w:lang w:val="it-IT"/>
        </w:rPr>
        <w:t xml:space="preserve"> </w:t>
      </w:r>
      <w:r w:rsidRPr="006D45C0">
        <w:rPr>
          <w:rFonts w:ascii="Times New Roman" w:hAnsi="Times New Roman" w:cs="Times New Roman"/>
          <w:lang w:val="it-IT"/>
        </w:rPr>
        <w:t>quella richiesta:</w:t>
      </w:r>
    </w:p>
    <w:p w14:paraId="350989DB" w14:textId="77777777" w:rsidR="007445FF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/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 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</w:p>
    <w:p w14:paraId="49FA727F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2807471B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3A3FAFE6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_____________________________________;</w:t>
      </w:r>
    </w:p>
    <w:p w14:paraId="384BE345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525AAA4D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7B443CD0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03DDE689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72E1C9B1" w14:textId="77777777" w:rsidR="00141F6D" w:rsidRDefault="0080681D" w:rsidP="006D45C0">
      <w:pPr>
        <w:pStyle w:val="Corpotesto"/>
        <w:numPr>
          <w:ilvl w:val="0"/>
          <w:numId w:val="4"/>
        </w:numPr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possedere i seguenti titoli accademici e di specializzazione in discipline non affini a</w:t>
      </w:r>
      <w:r w:rsidR="006D45C0">
        <w:rPr>
          <w:rFonts w:ascii="Times New Roman" w:hAnsi="Times New Roman" w:cs="Times New Roman"/>
          <w:lang w:val="it-IT"/>
        </w:rPr>
        <w:t xml:space="preserve"> quell</w:t>
      </w:r>
      <w:r w:rsidRPr="000C5CBA">
        <w:rPr>
          <w:rFonts w:ascii="Times New Roman" w:hAnsi="Times New Roman" w:cs="Times New Roman"/>
          <w:lang w:val="it-IT"/>
        </w:rPr>
        <w:t>a richiesta:</w:t>
      </w:r>
    </w:p>
    <w:p w14:paraId="5B0386C8" w14:textId="77777777" w:rsidR="006D45C0" w:rsidRPr="006D45C0" w:rsidRDefault="006D45C0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144F54">
        <w:rPr>
          <w:rFonts w:ascii="Times New Roman" w:hAnsi="Times New Roman" w:cs="Times New Roman"/>
          <w:lang w:val="it-IT"/>
        </w:rPr>
        <w:t>conseguito il</w:t>
      </w:r>
      <w:r>
        <w:rPr>
          <w:rFonts w:ascii="Times New Roman" w:hAnsi="Times New Roman" w:cs="Times New Roman"/>
          <w:lang w:val="it-IT"/>
        </w:rPr>
        <w:t>___/___</w:t>
      </w:r>
      <w:r w:rsidR="00144F54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 xml:space="preserve">___ </w:t>
      </w:r>
      <w:r w:rsidR="00144F54">
        <w:rPr>
          <w:rFonts w:ascii="Times New Roman" w:hAnsi="Times New Roman" w:cs="Times New Roman"/>
          <w:lang w:val="it-IT"/>
        </w:rPr>
        <w:t>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  <w:r w:rsidR="00144F54">
        <w:rPr>
          <w:rFonts w:ascii="Times New Roman" w:hAnsi="Times New Roman" w:cs="Times New Roman"/>
          <w:lang w:val="it-IT"/>
        </w:rPr>
        <w:t>_</w:t>
      </w:r>
    </w:p>
    <w:p w14:paraId="31568DAF" w14:textId="77777777" w:rsidR="006D45C0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</w:t>
      </w:r>
      <w:r w:rsidR="006D45C0"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6086430C" w14:textId="77777777" w:rsidR="00144F54" w:rsidRPr="006D45C0" w:rsidRDefault="00144F54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conseguito il___/___/___ presso________________________________________________</w:t>
      </w:r>
    </w:p>
    <w:p w14:paraId="19C70059" w14:textId="77777777" w:rsidR="00144F54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_________________________________________________________________________;</w:t>
      </w:r>
    </w:p>
    <w:p w14:paraId="026519C6" w14:textId="77777777" w:rsidR="00144F54" w:rsidRPr="006D45C0" w:rsidRDefault="00144F54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conseguito il___/___/___ presso________________________________________________</w:t>
      </w:r>
    </w:p>
    <w:p w14:paraId="7B9A6052" w14:textId="77777777" w:rsidR="00144F54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_________________________________________________________________________;</w:t>
      </w:r>
    </w:p>
    <w:p w14:paraId="6C6E2E1D" w14:textId="77777777" w:rsidR="004A5B6D" w:rsidRDefault="004A5B6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 xml:space="preserve">   </w:t>
      </w:r>
      <w:r w:rsidR="0080681D" w:rsidRPr="004A5B6D">
        <w:rPr>
          <w:rFonts w:ascii="Times New Roman" w:hAnsi="Times New Roman" w:cs="Times New Roman"/>
          <w:b/>
          <w:lang w:val="it-IT"/>
        </w:rPr>
        <w:t>Curricula</w:t>
      </w:r>
      <w:r w:rsidR="0080681D" w:rsidRPr="000C5CBA">
        <w:rPr>
          <w:rFonts w:ascii="Times New Roman" w:hAnsi="Times New Roman" w:cs="Times New Roman"/>
          <w:lang w:val="it-IT"/>
        </w:rPr>
        <w:t xml:space="preserve"> </w:t>
      </w:r>
    </w:p>
    <w:p w14:paraId="59EBF6E9" w14:textId="77777777" w:rsidR="004A5B6D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Si elencano qui di seguito ulteriori titoli non valutati nelle precedenti categorie: </w:t>
      </w:r>
    </w:p>
    <w:p w14:paraId="4C6C2388" w14:textId="77777777" w:rsidR="00141F6D" w:rsidRPr="006D45C0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5. </w:t>
      </w:r>
      <w:r w:rsidRPr="006D45C0">
        <w:rPr>
          <w:rFonts w:ascii="Times New Roman" w:hAnsi="Times New Roman" w:cs="Times New Roman"/>
          <w:lang w:val="it-IT"/>
        </w:rPr>
        <w:t>Partecipazioni a congressi e seminari:</w:t>
      </w:r>
    </w:p>
    <w:p w14:paraId="6B9BFEE8" w14:textId="77777777"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o di partecipazione: titolo</w:t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  <w:t>___________________________________;</w:t>
      </w:r>
    </w:p>
    <w:p w14:paraId="5A8EF6B4" w14:textId="77777777"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</w:t>
      </w:r>
      <w:r w:rsidR="004A5B6D">
        <w:rPr>
          <w:rFonts w:ascii="Times New Roman" w:hAnsi="Times New Roman" w:cs="Times New Roman"/>
          <w:lang w:val="it-IT"/>
        </w:rPr>
        <w:t>o di partecipazione: titolo___________________________________;</w:t>
      </w:r>
    </w:p>
    <w:p w14:paraId="399B2AF0" w14:textId="77777777" w:rsidR="00141F6D" w:rsidRPr="000C5CBA" w:rsidRDefault="0080681D" w:rsidP="004A5B6D">
      <w:pPr>
        <w:pStyle w:val="Compact"/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</w:t>
      </w:r>
      <w:r w:rsidR="004A5B6D">
        <w:rPr>
          <w:rFonts w:ascii="Times New Roman" w:hAnsi="Times New Roman" w:cs="Times New Roman"/>
          <w:lang w:val="it-IT"/>
        </w:rPr>
        <w:t>ato di partecipazione: titolo__________________________________;</w:t>
      </w:r>
    </w:p>
    <w:p w14:paraId="10CB00F9" w14:textId="77777777" w:rsidR="00141F6D" w:rsidRDefault="0080681D" w:rsidP="004A5B6D">
      <w:pPr>
        <w:pStyle w:val="Compact"/>
        <w:numPr>
          <w:ilvl w:val="0"/>
          <w:numId w:val="6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Incarichi conferiti da Enti Pubblici (tipo di incarico e periodo):</w:t>
      </w:r>
    </w:p>
    <w:p w14:paraId="56F10462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7741F8B8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38EF91DF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59BBE88F" w14:textId="77777777" w:rsidR="004A5B6D" w:rsidRPr="000C5CBA" w:rsidRDefault="004A5B6D" w:rsidP="004A5B6D">
      <w:pPr>
        <w:pStyle w:val="Compact"/>
        <w:jc w:val="both"/>
        <w:rPr>
          <w:rFonts w:ascii="Times New Roman" w:hAnsi="Times New Roman" w:cs="Times New Roman"/>
          <w:lang w:val="it-IT"/>
        </w:rPr>
      </w:pPr>
    </w:p>
    <w:p w14:paraId="18D599E8" w14:textId="77777777" w:rsidR="00141F6D" w:rsidRDefault="0080681D" w:rsidP="004A5B6D">
      <w:pPr>
        <w:pStyle w:val="Compact"/>
        <w:numPr>
          <w:ilvl w:val="0"/>
          <w:numId w:val="6"/>
        </w:numPr>
        <w:ind w:left="284" w:firstLine="0"/>
        <w:jc w:val="both"/>
        <w:rPr>
          <w:rFonts w:ascii="Times New Roman" w:hAnsi="Times New Roman" w:cs="Times New Roman"/>
        </w:rPr>
      </w:pPr>
      <w:r w:rsidRPr="000C5CBA">
        <w:rPr>
          <w:rFonts w:ascii="Times New Roman" w:hAnsi="Times New Roman" w:cs="Times New Roman"/>
        </w:rPr>
        <w:t>Altro:</w:t>
      </w:r>
    </w:p>
    <w:p w14:paraId="557E1898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61826BB7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636B25EB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209A8B6E" w14:textId="77777777" w:rsidR="00141F6D" w:rsidRPr="004A5B6D" w:rsidRDefault="00141F6D" w:rsidP="000C5CBA">
      <w:pPr>
        <w:pStyle w:val="FirstParagraph"/>
        <w:jc w:val="both"/>
        <w:rPr>
          <w:rFonts w:ascii="Times New Roman" w:hAnsi="Times New Roman" w:cs="Times New Roman"/>
          <w:lang w:val="it-IT"/>
        </w:rPr>
      </w:pPr>
    </w:p>
    <w:p w14:paraId="63E3B361" w14:textId="77777777" w:rsidR="00141F6D" w:rsidRPr="004A5B6D" w:rsidRDefault="00EA6AA8" w:rsidP="000C5CBA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</w:t>
      </w:r>
      <w:r w:rsidR="004A5B6D">
        <w:rPr>
          <w:rFonts w:ascii="Times New Roman" w:hAnsi="Times New Roman" w:cs="Times New Roman"/>
          <w:lang w:val="it-IT"/>
        </w:rPr>
        <w:t>Data_________________________</w:t>
      </w:r>
      <w:r w:rsidR="004A5B6D">
        <w:rPr>
          <w:rFonts w:ascii="Times New Roman" w:hAnsi="Times New Roman" w:cs="Times New Roman"/>
          <w:lang w:val="it-IT"/>
        </w:rPr>
        <w:tab/>
      </w:r>
    </w:p>
    <w:p w14:paraId="316587D3" w14:textId="77777777"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</w:t>
      </w:r>
    </w:p>
    <w:p w14:paraId="1F187F99" w14:textId="77777777" w:rsidR="00B9467D" w:rsidRPr="00B60758" w:rsidRDefault="00B9467D" w:rsidP="00B9467D">
      <w:pPr>
        <w:pStyle w:val="FirstParagraph"/>
        <w:spacing w:line="360" w:lineRule="auto"/>
        <w:ind w:left="4603" w:firstLine="437"/>
        <w:jc w:val="both"/>
        <w:rPr>
          <w:rFonts w:ascii="Times New Roman" w:hAnsi="Times New Roman" w:cs="Times New Roman"/>
          <w:sz w:val="20"/>
          <w:lang w:val="it-IT"/>
        </w:rPr>
      </w:pPr>
      <w:r w:rsidRPr="00B60758">
        <w:rPr>
          <w:rFonts w:ascii="Times New Roman" w:hAnsi="Times New Roman" w:cs="Times New Roman"/>
          <w:sz w:val="20"/>
          <w:lang w:val="it-IT"/>
        </w:rPr>
        <w:t>(firma autografa leggibile, in alternativa firma digitale)</w:t>
      </w:r>
    </w:p>
    <w:p w14:paraId="09E3D12D" w14:textId="77777777"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14:paraId="03DC4E7E" w14:textId="77777777" w:rsidR="004A5B6D" w:rsidRP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14:paraId="35BBF285" w14:textId="77777777" w:rsidR="00141F6D" w:rsidRPr="004A5B6D" w:rsidRDefault="0080681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>Attenzione</w:t>
      </w:r>
      <w:r w:rsidRPr="000C5CBA">
        <w:rPr>
          <w:rFonts w:ascii="Times New Roman" w:hAnsi="Times New Roman" w:cs="Times New Roman"/>
          <w:lang w:val="it-IT"/>
        </w:rPr>
        <w:t xml:space="preserve">: alla dichiarazione con firma non autenticata deve essere allegata </w:t>
      </w:r>
      <w:proofErr w:type="spellStart"/>
      <w:r w:rsidRPr="000C5CBA">
        <w:rPr>
          <w:rFonts w:ascii="Times New Roman" w:hAnsi="Times New Roman" w:cs="Times New Roman"/>
          <w:lang w:val="it-IT"/>
        </w:rPr>
        <w:t>ia</w:t>
      </w:r>
      <w:proofErr w:type="spellEnd"/>
      <w:r w:rsidRPr="000C5CBA">
        <w:rPr>
          <w:rFonts w:ascii="Times New Roman" w:hAnsi="Times New Roman" w:cs="Times New Roman"/>
          <w:lang w:val="it-IT"/>
        </w:rPr>
        <w:t xml:space="preserve"> fotocopia di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0C5CBA">
        <w:rPr>
          <w:rFonts w:ascii="Times New Roman" w:hAnsi="Times New Roman" w:cs="Times New Roman"/>
          <w:lang w:val="it-IT"/>
        </w:rPr>
        <w:t>un documento di identità in corso di validità del sotto</w:t>
      </w:r>
      <w:r w:rsidR="004A5B6D">
        <w:rPr>
          <w:rFonts w:ascii="Times New Roman" w:hAnsi="Times New Roman" w:cs="Times New Roman"/>
          <w:lang w:val="it-IT"/>
        </w:rPr>
        <w:t>scrittore della stessa ( art. 38</w:t>
      </w:r>
      <w:r w:rsidRPr="000C5CBA">
        <w:rPr>
          <w:rFonts w:ascii="Times New Roman" w:hAnsi="Times New Roman" w:cs="Times New Roman"/>
          <w:lang w:val="it-IT"/>
        </w:rPr>
        <w:t xml:space="preserve"> dei D.P.R.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4A5B6D">
        <w:rPr>
          <w:rFonts w:ascii="Times New Roman" w:hAnsi="Times New Roman" w:cs="Times New Roman"/>
          <w:lang w:val="it-IT"/>
        </w:rPr>
        <w:t xml:space="preserve">445/2000). </w:t>
      </w:r>
    </w:p>
    <w:sectPr w:rsidR="00141F6D" w:rsidRPr="004A5B6D" w:rsidSect="006D45C0">
      <w:headerReference w:type="default" r:id="rId7"/>
      <w:pgSz w:w="12240" w:h="15840"/>
      <w:pgMar w:top="1276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D469F7" w14:textId="77777777" w:rsidR="00E20B21" w:rsidRDefault="00E20B21">
      <w:pPr>
        <w:spacing w:after="0"/>
      </w:pPr>
      <w:r>
        <w:separator/>
      </w:r>
    </w:p>
  </w:endnote>
  <w:endnote w:type="continuationSeparator" w:id="0">
    <w:p w14:paraId="76A7B742" w14:textId="77777777" w:rsidR="00E20B21" w:rsidRDefault="00E20B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CC8B6A" w14:textId="77777777" w:rsidR="00E20B21" w:rsidRDefault="00E20B21">
      <w:r>
        <w:separator/>
      </w:r>
    </w:p>
  </w:footnote>
  <w:footnote w:type="continuationSeparator" w:id="0">
    <w:p w14:paraId="7618ABA3" w14:textId="77777777" w:rsidR="00E20B21" w:rsidRDefault="00E20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98CE9" w14:textId="77777777" w:rsidR="00A03CFA" w:rsidRPr="000C5CBA" w:rsidRDefault="00A03CFA" w:rsidP="00A03CFA">
    <w:pPr>
      <w:pStyle w:val="FirstParagraph"/>
      <w:tabs>
        <w:tab w:val="left" w:pos="7371"/>
      </w:tabs>
      <w:jc w:val="right"/>
      <w:rPr>
        <w:rFonts w:ascii="Times New Roman" w:hAnsi="Times New Roman" w:cs="Times New Roman"/>
        <w:b/>
        <w:sz w:val="32"/>
        <w:szCs w:val="32"/>
        <w:u w:val="single"/>
        <w:lang w:val="it-IT"/>
      </w:rPr>
    </w:pPr>
    <w:r w:rsidRPr="000C5CBA">
      <w:rPr>
        <w:rFonts w:ascii="Times New Roman" w:hAnsi="Times New Roman" w:cs="Times New Roman"/>
        <w:b/>
        <w:sz w:val="32"/>
        <w:szCs w:val="32"/>
        <w:u w:val="single"/>
        <w:lang w:val="it-IT"/>
      </w:rPr>
      <w:t xml:space="preserve">DOCUMENTO </w:t>
    </w:r>
    <w:r>
      <w:rPr>
        <w:rFonts w:ascii="Times New Roman" w:hAnsi="Times New Roman" w:cs="Times New Roman"/>
        <w:b/>
        <w:sz w:val="32"/>
        <w:szCs w:val="32"/>
        <w:u w:val="single"/>
        <w:lang w:val="it-IT"/>
      </w:rPr>
      <w:t>C</w:t>
    </w:r>
  </w:p>
  <w:p w14:paraId="7DBFAB92" w14:textId="77777777" w:rsidR="00A03CFA" w:rsidRDefault="00A03CF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3F10BFE"/>
    <w:multiLevelType w:val="multilevel"/>
    <w:tmpl w:val="53960D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7B9A11"/>
    <w:multiLevelType w:val="multilevel"/>
    <w:tmpl w:val="315605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56C000"/>
    <w:multiLevelType w:val="multilevel"/>
    <w:tmpl w:val="30AA48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648E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361C93"/>
    <w:multiLevelType w:val="multilevel"/>
    <w:tmpl w:val="1C16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4AC6BC1"/>
    <w:multiLevelType w:val="hybridMultilevel"/>
    <w:tmpl w:val="0FBC15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A2E83"/>
    <w:multiLevelType w:val="multilevel"/>
    <w:tmpl w:val="04B013A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03E4D01"/>
    <w:multiLevelType w:val="hybridMultilevel"/>
    <w:tmpl w:val="38685AB4"/>
    <w:lvl w:ilvl="0" w:tplc="A7747BA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90478841">
    <w:abstractNumId w:val="3"/>
  </w:num>
  <w:num w:numId="2" w16cid:durableId="935866490">
    <w:abstractNumId w:val="4"/>
  </w:num>
  <w:num w:numId="3" w16cid:durableId="9268820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36439873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75783972">
    <w:abstractNumId w:val="0"/>
  </w:num>
  <w:num w:numId="6" w16cid:durableId="322437860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 w16cid:durableId="1358846926">
    <w:abstractNumId w:val="7"/>
  </w:num>
  <w:num w:numId="8" w16cid:durableId="8188104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C5CBA"/>
    <w:rsid w:val="00141F6D"/>
    <w:rsid w:val="00144F54"/>
    <w:rsid w:val="001C3430"/>
    <w:rsid w:val="001F2FA0"/>
    <w:rsid w:val="002732D9"/>
    <w:rsid w:val="0030604E"/>
    <w:rsid w:val="004A5B6D"/>
    <w:rsid w:val="004E29B3"/>
    <w:rsid w:val="00590D07"/>
    <w:rsid w:val="00645942"/>
    <w:rsid w:val="006D45C0"/>
    <w:rsid w:val="007445FF"/>
    <w:rsid w:val="00772E6C"/>
    <w:rsid w:val="00784D58"/>
    <w:rsid w:val="007C3B7B"/>
    <w:rsid w:val="0080681D"/>
    <w:rsid w:val="008D6863"/>
    <w:rsid w:val="00A03CFA"/>
    <w:rsid w:val="00A52530"/>
    <w:rsid w:val="00B86B75"/>
    <w:rsid w:val="00B9467D"/>
    <w:rsid w:val="00BB76F5"/>
    <w:rsid w:val="00BC48D5"/>
    <w:rsid w:val="00C36279"/>
    <w:rsid w:val="00DE4889"/>
    <w:rsid w:val="00E20B21"/>
    <w:rsid w:val="00E315A3"/>
    <w:rsid w:val="00EA6AA8"/>
    <w:rsid w:val="00EC5DAD"/>
    <w:rsid w:val="00F178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18E7B"/>
  <w15:docId w15:val="{6BDAC73B-F5FA-4E12-924F-3A0F54C84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A03CFA"/>
  </w:style>
  <w:style w:type="paragraph" w:styleId="Pidipagina">
    <w:name w:val="footer"/>
    <w:basedOn w:val="Normale"/>
    <w:link w:val="Pidipagina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A03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C</dc:title>
  <dc:creator/>
  <cp:lastModifiedBy>Laura Solarino</cp:lastModifiedBy>
  <cp:revision>4</cp:revision>
  <dcterms:created xsi:type="dcterms:W3CDTF">2019-07-26T14:05:00Z</dcterms:created>
  <dcterms:modified xsi:type="dcterms:W3CDTF">2025-07-30T13:20:00Z</dcterms:modified>
</cp:coreProperties>
</file>